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w:t>
      </w:r>
      <w:r w:rsidR="00D635F6" w:rsidRPr="003239ED">
        <w:rPr>
          <w:rFonts w:ascii="Times New Roman" w:hAnsi="Times New Roman" w:cs="Times New Roman"/>
          <w:color w:val="FF0000"/>
        </w:rPr>
        <w:t xml:space="preserve">if any block exceeds matrix </w:t>
      </w:r>
      <w:r w:rsidR="008400CA" w:rsidRPr="003239ED">
        <w:rPr>
          <w:rFonts w:ascii="Times New Roman" w:hAnsi="Times New Roman" w:cs="Times New Roman"/>
          <w:color w:val="FF0000"/>
        </w:rPr>
        <w:t xml:space="preserve">vertical </w:t>
      </w:r>
      <w:r w:rsidR="00D635F6" w:rsidRPr="003239ED">
        <w:rPr>
          <w:rFonts w:ascii="Times New Roman" w:hAnsi="Times New Roman" w:cs="Times New Roman"/>
          <w:color w:val="FF0000"/>
        </w:rPr>
        <w:t>boundary after all solid horizontal lines are removed</w:t>
      </w:r>
      <w:r w:rsidR="00D635F6">
        <w:rPr>
          <w:rFonts w:ascii="Times New Roman" w:hAnsi="Times New Roman" w:cs="Times New Roman"/>
          <w:color w:val="000000" w:themeColor="text1"/>
        </w:rPr>
        <w:t xml:space="preserve">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0" w:name="move4721144731"/>
      <w:bookmarkEnd w:id="0"/>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1F14F8EB" w:rsidR="009B45BC" w:rsidRPr="00180F75" w:rsidRDefault="009B45BC" w:rsidP="009B45BC">
      <w:pPr>
        <w:numPr>
          <w:ilvl w:val="2"/>
          <w:numId w:val="19"/>
        </w:numPr>
        <w:jc w:val="both"/>
        <w:rPr>
          <w:rFonts w:ascii="Times New Roman" w:hAnsi="Times New Roman" w:cs="Times New Roman"/>
          <w:color w:val="FF0000"/>
        </w:rPr>
      </w:pPr>
      <w:r w:rsidRPr="00180F75">
        <w:rPr>
          <w:rFonts w:ascii="Times New Roman" w:hAnsi="Times New Roman" w:cs="Times New Roman"/>
          <w:color w:val="FF0000"/>
        </w:rPr>
        <w:t xml:space="preserve">The </w:t>
      </w:r>
      <w:r w:rsidR="00BD051E" w:rsidRPr="00180F75">
        <w:rPr>
          <w:rFonts w:ascii="Times New Roman" w:hAnsi="Times New Roman" w:cs="Times New Roman"/>
          <w:color w:val="FF0000"/>
        </w:rPr>
        <w:t>zip file</w:t>
      </w:r>
      <w:r w:rsidRPr="00180F75">
        <w:rPr>
          <w:rFonts w:ascii="Times New Roman" w:hAnsi="Times New Roman" w:cs="Times New Roman"/>
          <w:color w:val="FF0000"/>
        </w:rPr>
        <w:t xml:space="preserve"> should cont</w:t>
      </w:r>
      <w:r w:rsidR="00B15C2A" w:rsidRPr="00180F75">
        <w:rPr>
          <w:rFonts w:ascii="Times New Roman" w:hAnsi="Times New Roman" w:cs="Times New Roman"/>
          <w:color w:val="FF0000"/>
        </w:rPr>
        <w:t>ain</w:t>
      </w:r>
      <w:r w:rsidRPr="00180F75">
        <w:rPr>
          <w:rFonts w:ascii="Times New Roman" w:hAnsi="Times New Roman" w:cs="Times New Roman"/>
          <w:color w:val="FF0000"/>
        </w:rPr>
        <w:t xml:space="preserve"> </w:t>
      </w:r>
      <w:r w:rsidR="00FE7597" w:rsidRPr="00180F75">
        <w:rPr>
          <w:rFonts w:ascii="Times New Roman" w:hAnsi="Times New Roman" w:cs="Times New Roman"/>
          <w:color w:val="FF0000"/>
        </w:rPr>
        <w:t>no</w:t>
      </w:r>
      <w:r w:rsidR="005C795F" w:rsidRPr="00180F75">
        <w:rPr>
          <w:rFonts w:ascii="Times New Roman" w:hAnsi="Times New Roman" w:cs="Times New Roman"/>
          <w:color w:val="FF0000"/>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w:t>
      </w:r>
      <w:r w:rsidRPr="0097547F">
        <w:rPr>
          <w:rFonts w:ascii="Times New Roman" w:hAnsi="Times New Roman" w:cs="Times New Roman"/>
          <w:color w:val="FF0000"/>
        </w:rPr>
        <w:t xml:space="preserve">The deadline is one week after the first submission. In between, we will open all student </w:t>
      </w:r>
      <w:r w:rsidR="002C4293" w:rsidRPr="0097547F">
        <w:rPr>
          <w:rFonts w:ascii="Times New Roman" w:hAnsi="Times New Roman" w:cs="Times New Roman"/>
          <w:color w:val="FF0000"/>
        </w:rPr>
        <w:t xml:space="preserve">test </w:t>
      </w:r>
      <w:r w:rsidRPr="0097547F">
        <w:rPr>
          <w:rFonts w:ascii="Times New Roman" w:hAnsi="Times New Roman" w:cs="Times New Roman"/>
          <w:color w:val="FF0000"/>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w:t>
      </w:r>
      <w:bookmarkStart w:id="1" w:name="OLE_LINK1"/>
      <w:bookmarkStart w:id="2" w:name="OLE_LINK2"/>
      <w:r w:rsidRPr="0008728F">
        <w:rPr>
          <w:rFonts w:ascii="Times New Roman" w:hAnsi="Times New Roman" w:cs="Times New Roman"/>
        </w:rPr>
        <w:t>version control rules</w:t>
      </w:r>
      <w:bookmarkEnd w:id="1"/>
      <w:bookmarkEnd w:id="2"/>
      <w:r w:rsidRPr="0008728F">
        <w:rPr>
          <w:rFonts w:ascii="Times New Roman" w:hAnsi="Times New Roman" w:cs="Times New Roman"/>
        </w:rPr>
        <w:t xml:space="preserve">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6DE1A87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673CA1">
        <w:rPr>
          <w:rFonts w:ascii="Times New Roman" w:hAnsi="Times New Roman" w:cs="Times New Roman"/>
          <w:color w:val="000000" w:themeColor="text1"/>
        </w:rPr>
        <w:t>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1F8B2B82"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270005">
        <w:rPr>
          <w:rFonts w:ascii="Times New Roman" w:hAnsi="Times New Roman" w:cs="Times New Roman"/>
          <w:color w:val="000000" w:themeColor="text1"/>
        </w:rPr>
        <w:t>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proofErr w:type="gramStart"/>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proofErr w:type="gramStart"/>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C1366" w14:textId="77777777" w:rsidR="00691516" w:rsidRDefault="00691516" w:rsidP="00E9258D">
      <w:r>
        <w:separator/>
      </w:r>
    </w:p>
  </w:endnote>
  <w:endnote w:type="continuationSeparator" w:id="0">
    <w:p w14:paraId="5F4E98A8" w14:textId="77777777" w:rsidR="00691516" w:rsidRDefault="00691516"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AB899" w14:textId="77777777" w:rsidR="00691516" w:rsidRDefault="00691516" w:rsidP="00E9258D">
      <w:r>
        <w:separator/>
      </w:r>
    </w:p>
  </w:footnote>
  <w:footnote w:type="continuationSeparator" w:id="0">
    <w:p w14:paraId="742B8491" w14:textId="77777777" w:rsidR="00691516" w:rsidRDefault="00691516"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F4BA" w14:textId="77777777" w:rsidR="00FF308A" w:rsidRDefault="00FF308A"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106D24"/>
    <w:rsid w:val="001268D4"/>
    <w:rsid w:val="00145379"/>
    <w:rsid w:val="00156CE5"/>
    <w:rsid w:val="00163BB3"/>
    <w:rsid w:val="001776F5"/>
    <w:rsid w:val="00180F75"/>
    <w:rsid w:val="00195AAA"/>
    <w:rsid w:val="001B12BA"/>
    <w:rsid w:val="001D3D4A"/>
    <w:rsid w:val="001E4EFD"/>
    <w:rsid w:val="001F1DD2"/>
    <w:rsid w:val="00237AAB"/>
    <w:rsid w:val="00252EE5"/>
    <w:rsid w:val="00270005"/>
    <w:rsid w:val="00270F35"/>
    <w:rsid w:val="00285512"/>
    <w:rsid w:val="002C4293"/>
    <w:rsid w:val="002C7BDA"/>
    <w:rsid w:val="002F287E"/>
    <w:rsid w:val="003239ED"/>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91516"/>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24AC"/>
    <w:rsid w:val="00887E21"/>
    <w:rsid w:val="0089050D"/>
    <w:rsid w:val="0089691D"/>
    <w:rsid w:val="008B4E01"/>
    <w:rsid w:val="008C1E20"/>
    <w:rsid w:val="008C3D0B"/>
    <w:rsid w:val="008C51B6"/>
    <w:rsid w:val="008E5D41"/>
    <w:rsid w:val="008F34C3"/>
    <w:rsid w:val="00914A32"/>
    <w:rsid w:val="00931FE6"/>
    <w:rsid w:val="00943008"/>
    <w:rsid w:val="00963913"/>
    <w:rsid w:val="0097547F"/>
    <w:rsid w:val="00985CCE"/>
    <w:rsid w:val="00992AF1"/>
    <w:rsid w:val="009A420A"/>
    <w:rsid w:val="009B45BC"/>
    <w:rsid w:val="009C508F"/>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051E"/>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2492"/>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402CF"/>
    <w:rsid w:val="00F41DC0"/>
    <w:rsid w:val="00F75440"/>
    <w:rsid w:val="00F95EF9"/>
    <w:rsid w:val="00FA434F"/>
    <w:rsid w:val="00FA4BF8"/>
    <w:rsid w:val="00FB360B"/>
    <w:rsid w:val="00FD4422"/>
    <w:rsid w:val="00FE0BD5"/>
    <w:rsid w:val="00FE64B4"/>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7A11BDD8-6D98-426E-929D-AC7F3338B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5</Pages>
  <Words>1081</Words>
  <Characters>6167</Characters>
  <Application>Microsoft Office Word</Application>
  <DocSecurity>0</DocSecurity>
  <Lines>51</Lines>
  <Paragraphs>14</Paragraphs>
  <ScaleCrop>false</ScaleCrop>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鄭佳凌</cp:lastModifiedBy>
  <cp:revision>101</cp:revision>
  <cp:lastPrinted>2019-08-29T09:06:00Z</cp:lastPrinted>
  <dcterms:created xsi:type="dcterms:W3CDTF">2019-08-29T09:06:00Z</dcterms:created>
  <dcterms:modified xsi:type="dcterms:W3CDTF">2020-10-15T03:46:00Z</dcterms:modified>
</cp:coreProperties>
</file>